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8390E" w14:textId="77777777" w:rsidR="00FD6B72" w:rsidRDefault="00FD6B72" w:rsidP="00FD6B72">
      <w:pPr>
        <w:spacing w:after="0"/>
        <w:rPr>
          <w:lang w:val="en-US"/>
        </w:rPr>
      </w:pP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>Problem</w:t>
      </w:r>
      <w:r>
        <w:rPr>
          <w:lang w:val="en-US"/>
        </w:rPr>
        <w:t>:</w:t>
      </w:r>
    </w:p>
    <w:p w14:paraId="7E11974A" w14:textId="209B5399" w:rsidR="00FD6B72" w:rsidRPr="00FD6B72" w:rsidRDefault="00FD6B72" w:rsidP="00FD6B7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Making and training the machine learning model is not difficult nowadays. However, due to 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increased applications of AI in daily life. The focus is shifted towards the deployment of machine learning models to production. </w:t>
      </w:r>
    </w:p>
    <w:p w14:paraId="52E9D740" w14:textId="686C67E2" w:rsidR="0085732E" w:rsidRPr="0085732E" w:rsidRDefault="0085732E" w:rsidP="00561F0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en-PK"/>
        </w:rPr>
      </w:pPr>
      <w:r w:rsidRPr="0085732E">
        <w:rPr>
          <w:rFonts w:ascii="Times New Roman" w:eastAsia="Times New Roman" w:hAnsi="Times New Roman" w:cs="Times New Roman"/>
          <w:b/>
          <w:bCs/>
          <w:sz w:val="26"/>
          <w:szCs w:val="26"/>
          <w:lang w:val="en-US" w:eastAsia="en-PK"/>
        </w:rPr>
        <w:t>Model Serving Options</w:t>
      </w:r>
    </w:p>
    <w:p w14:paraId="2DD0DA35" w14:textId="58FB86F3" w:rsidR="00561F0B" w:rsidRDefault="00561F0B" w:rsidP="00561F0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The easiest and common way to deploy a trained ML model is by saving it into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the </w:t>
      </w:r>
      <w:r w:rsidRPr="00FD6B72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en-PK"/>
        </w:rPr>
        <w:t>binary format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of the appropriate tool then wrap it </w:t>
      </w:r>
      <w:r w:rsidR="00FD6B72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in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a service such as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the F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lask, and then use it for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the </w:t>
      </w:r>
      <w:r w:rsidR="00FD6B72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frontend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. Thi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pproach ha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several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cons for instance: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as the number of models grow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, the number of service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grow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d so the number of failure points, latency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and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the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list go on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which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="005B131A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>is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difficult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to manage.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Another more recent approach is to standardize the model format so it can be used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programmatically using any programming 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language,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so you don’t have to wrap it in a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microservice. This is 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especially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useful for data processing streams where latency and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error management 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are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 issue. This approach is known as </w:t>
      </w:r>
      <w:r w:rsidRPr="00FD6B7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Model </w:t>
      </w:r>
      <w:r w:rsidR="0085732E" w:rsidRPr="00FD6B72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en-PK"/>
        </w:rPr>
        <w:t xml:space="preserve">as </w:t>
      </w:r>
      <w:r w:rsidRPr="00FD6B7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Data</w:t>
      </w:r>
      <w:r w:rsidRPr="0085732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.</w:t>
      </w:r>
      <w:r w:rsidR="0085732E" w:rsidRPr="0085732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732E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85732E" w:rsidRPr="0085732E">
        <w:rPr>
          <w:rFonts w:ascii="Times New Roman" w:hAnsi="Times New Roman" w:cs="Times New Roman"/>
          <w:sz w:val="24"/>
          <w:szCs w:val="24"/>
          <w:lang w:val="en-US"/>
        </w:rPr>
        <w:t>owadays</w:t>
      </w:r>
      <w:r w:rsidR="0085732E" w:rsidRPr="0085732E">
        <w:rPr>
          <w:rFonts w:ascii="Times New Roman" w:eastAsia="Times New Roman" w:hAnsi="Times New Roman" w:cs="Times New Roman"/>
          <w:sz w:val="24"/>
          <w:szCs w:val="24"/>
          <w:lang w:val="en-US" w:eastAsia="en-PK"/>
        </w:rPr>
        <w:t xml:space="preserve"> </w:t>
      </w:r>
      <w:r w:rsidRPr="0085732E">
        <w:rPr>
          <w:rFonts w:ascii="Times New Roman" w:hAnsi="Times New Roman" w:cs="Times New Roman"/>
          <w:sz w:val="24"/>
          <w:szCs w:val="24"/>
          <w:lang w:val="en-US"/>
        </w:rPr>
        <w:t xml:space="preserve">Model </w:t>
      </w:r>
      <w:r w:rsidR="0085732E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85732E">
        <w:rPr>
          <w:rFonts w:ascii="Times New Roman" w:hAnsi="Times New Roman" w:cs="Times New Roman"/>
          <w:sz w:val="24"/>
          <w:szCs w:val="24"/>
          <w:lang w:val="en-US"/>
        </w:rPr>
        <w:t>s Data</w:t>
      </w:r>
      <w:r w:rsidRPr="0085732E">
        <w:rPr>
          <w:rFonts w:ascii="Times New Roman" w:hAnsi="Times New Roman" w:cs="Times New Roman"/>
          <w:sz w:val="24"/>
          <w:szCs w:val="24"/>
        </w:rPr>
        <w:t xml:space="preserve"> is the most common way to deploy a</w:t>
      </w:r>
      <w:r w:rsidR="005B131A">
        <w:rPr>
          <w:rFonts w:ascii="Times New Roman" w:hAnsi="Times New Roman" w:cs="Times New Roman"/>
          <w:sz w:val="24"/>
          <w:szCs w:val="24"/>
        </w:rPr>
        <w:t>n</w:t>
      </w:r>
      <w:r w:rsidRPr="0085732E">
        <w:rPr>
          <w:rFonts w:ascii="Times New Roman" w:hAnsi="Times New Roman" w:cs="Times New Roman"/>
          <w:sz w:val="24"/>
          <w:szCs w:val="24"/>
        </w:rPr>
        <w:t xml:space="preserve"> </w:t>
      </w:r>
      <w:r w:rsidR="0085732E">
        <w:rPr>
          <w:rFonts w:ascii="Times New Roman" w:hAnsi="Times New Roman" w:cs="Times New Roman"/>
          <w:sz w:val="24"/>
          <w:szCs w:val="24"/>
          <w:lang w:val="en-US"/>
        </w:rPr>
        <w:t xml:space="preserve">ML </w:t>
      </w:r>
      <w:r w:rsidRPr="0085732E">
        <w:rPr>
          <w:rFonts w:ascii="Times New Roman" w:hAnsi="Times New Roman" w:cs="Times New Roman"/>
          <w:sz w:val="24"/>
          <w:szCs w:val="24"/>
        </w:rPr>
        <w:t>model</w:t>
      </w:r>
      <w:r w:rsidR="0085732E" w:rsidRPr="0085732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9A63BC6" w14:textId="64C46098" w:rsidR="0085732E" w:rsidRPr="0085732E" w:rsidRDefault="0085732E" w:rsidP="0085732E">
      <w:pPr>
        <w:spacing w:after="0" w:line="240" w:lineRule="auto"/>
        <w:rPr>
          <w:rFonts w:cstheme="minorHAnsi"/>
          <w:i/>
          <w:iCs/>
          <w:lang w:val="en-US"/>
        </w:rPr>
      </w:pPr>
      <w:r w:rsidRPr="0085732E">
        <w:rPr>
          <w:rFonts w:cstheme="minorHAnsi"/>
          <w:i/>
          <w:iCs/>
          <w:lang w:val="en-US"/>
        </w:rPr>
        <w:t>For this Task</w:t>
      </w:r>
      <w:r w:rsidR="005B131A">
        <w:rPr>
          <w:rFonts w:cstheme="minorHAnsi"/>
          <w:i/>
          <w:iCs/>
          <w:lang w:val="en-US"/>
        </w:rPr>
        <w:t>,</w:t>
      </w:r>
      <w:r w:rsidRPr="0085732E">
        <w:rPr>
          <w:rFonts w:cstheme="minorHAnsi"/>
          <w:i/>
          <w:iCs/>
          <w:lang w:val="en-US"/>
        </w:rPr>
        <w:t xml:space="preserve"> we will use Model as Data Serving Option</w:t>
      </w:r>
      <w:r w:rsidR="005B131A">
        <w:rPr>
          <w:rFonts w:cstheme="minorHAnsi"/>
          <w:i/>
          <w:iCs/>
          <w:lang w:val="en-US"/>
        </w:rPr>
        <w:t xml:space="preserve"> with Flask</w:t>
      </w:r>
    </w:p>
    <w:p w14:paraId="6FEE6129" w14:textId="77777777" w:rsidR="0085732E" w:rsidRPr="0085732E" w:rsidRDefault="0085732E" w:rsidP="00561F0B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14:paraId="3B980186" w14:textId="195B3F0B" w:rsidR="00561F0B" w:rsidRDefault="00561F0B" w:rsidP="00561F0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61F0B">
        <w:rPr>
          <w:rFonts w:ascii="Times New Roman" w:hAnsi="Times New Roman" w:cs="Times New Roman"/>
        </w:rPr>
        <w:t xml:space="preserve">Some of the tools focused on </w:t>
      </w:r>
      <w:r w:rsidR="00FD6B72" w:rsidRPr="00FD6B72">
        <w:rPr>
          <w:rFonts w:ascii="Times New Roman" w:hAnsi="Times New Roman" w:cs="Times New Roman"/>
          <w:i/>
          <w:iCs/>
          <w:lang w:val="en-US"/>
        </w:rPr>
        <w:t>M</w:t>
      </w:r>
      <w:r w:rsidRPr="00FD6B72">
        <w:rPr>
          <w:rFonts w:ascii="Times New Roman" w:hAnsi="Times New Roman" w:cs="Times New Roman"/>
          <w:i/>
          <w:iCs/>
        </w:rPr>
        <w:t xml:space="preserve">odel </w:t>
      </w:r>
      <w:r w:rsidR="00FD6B72" w:rsidRPr="00FD6B72">
        <w:rPr>
          <w:rFonts w:ascii="Times New Roman" w:hAnsi="Times New Roman" w:cs="Times New Roman"/>
          <w:i/>
          <w:iCs/>
          <w:lang w:val="en-US"/>
        </w:rPr>
        <w:t>as Data</w:t>
      </w:r>
      <w:r w:rsidRPr="00561F0B">
        <w:rPr>
          <w:rFonts w:ascii="Times New Roman" w:hAnsi="Times New Roman" w:cs="Times New Roman"/>
        </w:rPr>
        <w:t xml:space="preserve"> are Seldon, Clipper</w:t>
      </w:r>
      <w:r w:rsidR="005B131A">
        <w:rPr>
          <w:rFonts w:ascii="Times New Roman" w:hAnsi="Times New Roman" w:cs="Times New Roman"/>
        </w:rPr>
        <w:t>,</w:t>
      </w:r>
      <w:r w:rsidRPr="00561F0B">
        <w:rPr>
          <w:rFonts w:ascii="Times New Roman" w:hAnsi="Times New Roman" w:cs="Times New Roman"/>
        </w:rPr>
        <w:t xml:space="preserve"> </w:t>
      </w:r>
      <w:r w:rsidR="0085732E">
        <w:rPr>
          <w:rFonts w:ascii="Times New Roman" w:hAnsi="Times New Roman" w:cs="Times New Roman"/>
          <w:lang w:val="en-US"/>
        </w:rPr>
        <w:t>and</w:t>
      </w:r>
      <w:r w:rsidRPr="00561F0B">
        <w:rPr>
          <w:rFonts w:ascii="Times New Roman" w:hAnsi="Times New Roman" w:cs="Times New Roman"/>
        </w:rPr>
        <w:t xml:space="preserve"> Tensor</w:t>
      </w:r>
      <w:r w:rsidR="0085732E">
        <w:rPr>
          <w:rFonts w:ascii="Times New Roman" w:hAnsi="Times New Roman" w:cs="Times New Roman"/>
          <w:lang w:val="en-US"/>
        </w:rPr>
        <w:t>F</w:t>
      </w:r>
      <w:r w:rsidRPr="00561F0B">
        <w:rPr>
          <w:rFonts w:ascii="Times New Roman" w:hAnsi="Times New Roman" w:cs="Times New Roman"/>
        </w:rPr>
        <w:t>low</w:t>
      </w:r>
      <w:r w:rsidR="0085732E">
        <w:rPr>
          <w:rFonts w:ascii="Times New Roman" w:hAnsi="Times New Roman" w:cs="Times New Roman"/>
          <w:lang w:val="en-US"/>
        </w:rPr>
        <w:t xml:space="preserve"> </w:t>
      </w:r>
      <w:r w:rsidRPr="00561F0B">
        <w:rPr>
          <w:rFonts w:ascii="Times New Roman" w:hAnsi="Times New Roman" w:cs="Times New Roman"/>
        </w:rPr>
        <w:t>Serving.</w:t>
      </w:r>
    </w:p>
    <w:p w14:paraId="187EA1A6" w14:textId="6EE1B384" w:rsidR="00561F0B" w:rsidRDefault="00561F0B" w:rsidP="00561F0B">
      <w:pPr>
        <w:spacing w:after="0" w:line="240" w:lineRule="auto"/>
        <w:jc w:val="both"/>
        <w:rPr>
          <w:rFonts w:ascii="Times New Roman" w:hAnsi="Times New Roman" w:cs="Times New Roman"/>
        </w:rPr>
      </w:pPr>
      <w:r w:rsidRPr="00561F0B">
        <w:rPr>
          <w:rFonts w:ascii="Times New Roman" w:hAnsi="Times New Roman" w:cs="Times New Roman"/>
        </w:rPr>
        <w:t xml:space="preserve">The </w:t>
      </w:r>
      <w:r w:rsidR="0085732E">
        <w:rPr>
          <w:rFonts w:ascii="Times New Roman" w:hAnsi="Times New Roman" w:cs="Times New Roman"/>
          <w:lang w:val="en-US"/>
        </w:rPr>
        <w:t>pros</w:t>
      </w:r>
      <w:r w:rsidRPr="00561F0B">
        <w:rPr>
          <w:rFonts w:ascii="Times New Roman" w:hAnsi="Times New Roman" w:cs="Times New Roman"/>
        </w:rPr>
        <w:t xml:space="preserve"> of </w:t>
      </w:r>
      <w:r w:rsidR="005B131A">
        <w:rPr>
          <w:rFonts w:ascii="Times New Roman" w:hAnsi="Times New Roman" w:cs="Times New Roman"/>
        </w:rPr>
        <w:t xml:space="preserve">the </w:t>
      </w:r>
      <w:r w:rsidR="005B131A">
        <w:rPr>
          <w:rFonts w:ascii="Times New Roman" w:hAnsi="Times New Roman" w:cs="Times New Roman"/>
          <w:lang w:val="en-US"/>
        </w:rPr>
        <w:t>‘</w:t>
      </w:r>
      <w:r w:rsidR="0085732E">
        <w:rPr>
          <w:rFonts w:ascii="Times New Roman" w:hAnsi="Times New Roman" w:cs="Times New Roman"/>
          <w:lang w:val="en-US"/>
        </w:rPr>
        <w:t xml:space="preserve">Model as </w:t>
      </w:r>
      <w:r w:rsidR="00CD5FDC">
        <w:rPr>
          <w:rFonts w:ascii="Times New Roman" w:hAnsi="Times New Roman" w:cs="Times New Roman"/>
          <w:lang w:val="en-US"/>
        </w:rPr>
        <w:t>Data’</w:t>
      </w:r>
      <w:r w:rsidRPr="00561F0B">
        <w:rPr>
          <w:rFonts w:ascii="Times New Roman" w:hAnsi="Times New Roman" w:cs="Times New Roman"/>
        </w:rPr>
        <w:t xml:space="preserve"> approach are:</w:t>
      </w:r>
    </w:p>
    <w:p w14:paraId="73CA3984" w14:textId="305E1B06" w:rsidR="00561F0B" w:rsidRPr="00561F0B" w:rsidRDefault="00561F0B" w:rsidP="00561F0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561F0B">
        <w:rPr>
          <w:rFonts w:ascii="Times New Roman" w:hAnsi="Times New Roman" w:cs="Times New Roman"/>
        </w:rPr>
        <w:t>Eas</w:t>
      </w:r>
      <w:r w:rsidR="0085732E">
        <w:rPr>
          <w:rFonts w:ascii="Times New Roman" w:hAnsi="Times New Roman" w:cs="Times New Roman"/>
          <w:lang w:val="en-US"/>
        </w:rPr>
        <w:t>ier</w:t>
      </w:r>
      <w:proofErr w:type="spellEnd"/>
      <w:r w:rsidRPr="00561F0B">
        <w:rPr>
          <w:rFonts w:ascii="Times New Roman" w:hAnsi="Times New Roman" w:cs="Times New Roman"/>
        </w:rPr>
        <w:t xml:space="preserve"> to develop.</w:t>
      </w:r>
    </w:p>
    <w:p w14:paraId="2BECAA1A" w14:textId="3BBA8132" w:rsidR="00561F0B" w:rsidRPr="00561F0B" w:rsidRDefault="00561F0B" w:rsidP="00561F0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561F0B">
        <w:rPr>
          <w:rFonts w:ascii="Times New Roman" w:hAnsi="Times New Roman" w:cs="Times New Roman"/>
        </w:rPr>
        <w:t xml:space="preserve">Data </w:t>
      </w:r>
      <w:r w:rsidR="0085732E">
        <w:rPr>
          <w:rFonts w:ascii="Times New Roman" w:hAnsi="Times New Roman" w:cs="Times New Roman"/>
          <w:lang w:val="en-US"/>
        </w:rPr>
        <w:t>Engineers</w:t>
      </w:r>
      <w:r w:rsidRPr="00561F0B">
        <w:rPr>
          <w:rFonts w:ascii="Times New Roman" w:hAnsi="Times New Roman" w:cs="Times New Roman"/>
        </w:rPr>
        <w:t xml:space="preserve"> do not need to </w:t>
      </w:r>
      <w:r w:rsidR="0085732E">
        <w:rPr>
          <w:rFonts w:ascii="Times New Roman" w:hAnsi="Times New Roman" w:cs="Times New Roman"/>
          <w:lang w:val="en-US"/>
        </w:rPr>
        <w:t>take care</w:t>
      </w:r>
      <w:r w:rsidRPr="00561F0B">
        <w:rPr>
          <w:rFonts w:ascii="Times New Roman" w:hAnsi="Times New Roman" w:cs="Times New Roman"/>
        </w:rPr>
        <w:t xml:space="preserve"> </w:t>
      </w:r>
      <w:r w:rsidR="005B131A">
        <w:rPr>
          <w:rFonts w:ascii="Times New Roman" w:hAnsi="Times New Roman" w:cs="Times New Roman"/>
        </w:rPr>
        <w:t>of</w:t>
      </w:r>
      <w:r w:rsidR="0085732E">
        <w:rPr>
          <w:rFonts w:ascii="Times New Roman" w:hAnsi="Times New Roman" w:cs="Times New Roman"/>
          <w:lang w:val="en-US"/>
        </w:rPr>
        <w:t xml:space="preserve"> </w:t>
      </w:r>
      <w:r w:rsidR="0085732E" w:rsidRPr="00561F0B">
        <w:rPr>
          <w:rFonts w:ascii="Times New Roman" w:hAnsi="Times New Roman" w:cs="Times New Roman"/>
        </w:rPr>
        <w:t>maintenance</w:t>
      </w:r>
      <w:r w:rsidRPr="00561F0B">
        <w:rPr>
          <w:rFonts w:ascii="Times New Roman" w:hAnsi="Times New Roman" w:cs="Times New Roman"/>
        </w:rPr>
        <w:t xml:space="preserve"> production and</w:t>
      </w:r>
      <w:r w:rsidR="0085732E">
        <w:rPr>
          <w:rFonts w:ascii="Times New Roman" w:hAnsi="Times New Roman" w:cs="Times New Roman"/>
          <w:lang w:val="en-US"/>
        </w:rPr>
        <w:t xml:space="preserve"> </w:t>
      </w:r>
      <w:r w:rsidRPr="00561F0B">
        <w:rPr>
          <w:rFonts w:ascii="Times New Roman" w:hAnsi="Times New Roman" w:cs="Times New Roman"/>
        </w:rPr>
        <w:t>monitoring</w:t>
      </w:r>
      <w:r w:rsidR="00FD6B72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561F0B">
        <w:rPr>
          <w:rFonts w:ascii="Times New Roman" w:hAnsi="Times New Roman" w:cs="Times New Roman"/>
        </w:rPr>
        <w:t>SREs</w:t>
      </w:r>
      <w:proofErr w:type="spellEnd"/>
      <w:r w:rsidRPr="00561F0B">
        <w:rPr>
          <w:rFonts w:ascii="Times New Roman" w:hAnsi="Times New Roman" w:cs="Times New Roman"/>
        </w:rPr>
        <w:t xml:space="preserve"> can manage the</w:t>
      </w:r>
      <w:r w:rsidR="00FD6B72">
        <w:rPr>
          <w:rFonts w:ascii="Times New Roman" w:hAnsi="Times New Roman" w:cs="Times New Roman"/>
          <w:lang w:val="en-US"/>
        </w:rPr>
        <w:t>se</w:t>
      </w:r>
      <w:r w:rsidRPr="00561F0B">
        <w:rPr>
          <w:rFonts w:ascii="Times New Roman" w:hAnsi="Times New Roman" w:cs="Times New Roman"/>
        </w:rPr>
        <w:t xml:space="preserve"> </w:t>
      </w:r>
      <w:r w:rsidR="00FD6B72" w:rsidRPr="00561F0B">
        <w:rPr>
          <w:rFonts w:ascii="Times New Roman" w:hAnsi="Times New Roman" w:cs="Times New Roman"/>
        </w:rPr>
        <w:t>services.</w:t>
      </w:r>
    </w:p>
    <w:p w14:paraId="0D487EBB" w14:textId="4B66E1F5" w:rsidR="00561F0B" w:rsidRPr="00561F0B" w:rsidRDefault="00FD6B72" w:rsidP="00561F0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Helps in automation. The tools</w:t>
      </w:r>
      <w:r w:rsidR="00561F0B" w:rsidRPr="00561F0B">
        <w:rPr>
          <w:rFonts w:ascii="Times New Roman" w:hAnsi="Times New Roman" w:cs="Times New Roman"/>
        </w:rPr>
        <w:t xml:space="preserve"> such </w:t>
      </w:r>
      <w:r w:rsidR="005B131A">
        <w:rPr>
          <w:rFonts w:ascii="Times New Roman" w:hAnsi="Times New Roman" w:cs="Times New Roman"/>
        </w:rPr>
        <w:t xml:space="preserve">as </w:t>
      </w:r>
      <w:r w:rsidR="00561F0B" w:rsidRPr="00561F0B">
        <w:rPr>
          <w:rFonts w:ascii="Times New Roman" w:hAnsi="Times New Roman" w:cs="Times New Roman"/>
        </w:rPr>
        <w:t>AWS SageMaker take care of deploying the</w:t>
      </w:r>
      <w:r>
        <w:rPr>
          <w:rFonts w:ascii="Times New Roman" w:hAnsi="Times New Roman" w:cs="Times New Roman"/>
          <w:lang w:val="en-US"/>
        </w:rPr>
        <w:t xml:space="preserve"> </w:t>
      </w:r>
      <w:r w:rsidR="00561F0B" w:rsidRPr="00561F0B">
        <w:rPr>
          <w:rFonts w:ascii="Times New Roman" w:hAnsi="Times New Roman" w:cs="Times New Roman"/>
        </w:rPr>
        <w:t>services</w:t>
      </w:r>
      <w:r>
        <w:rPr>
          <w:rFonts w:ascii="Times New Roman" w:hAnsi="Times New Roman" w:cs="Times New Roman"/>
          <w:lang w:val="en-US"/>
        </w:rPr>
        <w:t xml:space="preserve">. </w:t>
      </w:r>
      <w:r w:rsidR="00561F0B" w:rsidRPr="00561F0B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  <w:lang w:val="en-US"/>
        </w:rPr>
        <w:t>other words</w:t>
      </w:r>
      <w:r w:rsidR="00561F0B" w:rsidRPr="00561F0B">
        <w:rPr>
          <w:rFonts w:ascii="Times New Roman" w:hAnsi="Times New Roman" w:cs="Times New Roman"/>
        </w:rPr>
        <w:t>, tools like</w:t>
      </w:r>
      <w:r>
        <w:rPr>
          <w:rFonts w:ascii="Times New Roman" w:hAnsi="Times New Roman" w:cs="Times New Roman"/>
          <w:lang w:val="en-US"/>
        </w:rPr>
        <w:t xml:space="preserve"> </w:t>
      </w:r>
      <w:r w:rsidRPr="00561F0B">
        <w:rPr>
          <w:rFonts w:ascii="Times New Roman" w:hAnsi="Times New Roman" w:cs="Times New Roman"/>
        </w:rPr>
        <w:t xml:space="preserve">Kubeflow </w:t>
      </w:r>
      <w:r>
        <w:rPr>
          <w:rFonts w:ascii="Times New Roman" w:hAnsi="Times New Roman" w:cs="Times New Roman"/>
          <w:lang w:val="en-US"/>
        </w:rPr>
        <w:t xml:space="preserve">or </w:t>
      </w:r>
      <w:r w:rsidR="00561F0B" w:rsidRPr="00561F0B">
        <w:rPr>
          <w:rFonts w:ascii="Times New Roman" w:hAnsi="Times New Roman" w:cs="Times New Roman"/>
        </w:rPr>
        <w:t>SageMaker take care of all the aspects from training to scoring.</w:t>
      </w:r>
    </w:p>
    <w:p w14:paraId="22396FA5" w14:textId="44F75D47" w:rsidR="00561F0B" w:rsidRPr="00561F0B" w:rsidRDefault="00FD6B72" w:rsidP="00561F0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ne more</w:t>
      </w:r>
      <w:r w:rsidR="00561F0B" w:rsidRPr="00561F0B">
        <w:rPr>
          <w:rFonts w:ascii="Times New Roman" w:hAnsi="Times New Roman" w:cs="Times New Roman"/>
        </w:rPr>
        <w:t xml:space="preserve"> advantage is that </w:t>
      </w:r>
      <w:r>
        <w:rPr>
          <w:rFonts w:ascii="Times New Roman" w:hAnsi="Times New Roman" w:cs="Times New Roman"/>
          <w:lang w:val="en-US"/>
        </w:rPr>
        <w:t>one</w:t>
      </w:r>
      <w:r w:rsidR="00561F0B" w:rsidRPr="00561F0B">
        <w:rPr>
          <w:rFonts w:ascii="Times New Roman" w:hAnsi="Times New Roman" w:cs="Times New Roman"/>
        </w:rPr>
        <w:t xml:space="preserve"> can keep </w:t>
      </w:r>
      <w:r w:rsidR="005B131A">
        <w:rPr>
          <w:rFonts w:ascii="Times New Roman" w:hAnsi="Times New Roman" w:cs="Times New Roman"/>
        </w:rPr>
        <w:t xml:space="preserve">the </w:t>
      </w:r>
      <w:r w:rsidR="00561F0B" w:rsidRPr="00561F0B">
        <w:rPr>
          <w:rFonts w:ascii="Times New Roman" w:hAnsi="Times New Roman" w:cs="Times New Roman"/>
        </w:rPr>
        <w:t>model state in the application with</w:t>
      </w:r>
      <w:r>
        <w:rPr>
          <w:rFonts w:ascii="Times New Roman" w:hAnsi="Times New Roman" w:cs="Times New Roman"/>
          <w:lang w:val="en-US"/>
        </w:rPr>
        <w:t xml:space="preserve"> </w:t>
      </w:r>
      <w:r w:rsidR="00561F0B" w:rsidRPr="00561F0B">
        <w:rPr>
          <w:rFonts w:ascii="Times New Roman" w:hAnsi="Times New Roman" w:cs="Times New Roman"/>
        </w:rPr>
        <w:t>metrics and other metadata.</w:t>
      </w:r>
    </w:p>
    <w:p w14:paraId="4FB8828D" w14:textId="77777777" w:rsidR="00561F0B" w:rsidRPr="00FD6B72" w:rsidRDefault="00561F0B" w:rsidP="00FD6B7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6977A7" w14:textId="77777777" w:rsidR="00FD6B72" w:rsidRPr="00FD6B72" w:rsidRDefault="00FD6B72" w:rsidP="00FD6B72">
      <w:pPr>
        <w:spacing w:after="0"/>
        <w:jc w:val="both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>Model as Data</w:t>
      </w:r>
    </w:p>
    <w:p w14:paraId="104BAF6E" w14:textId="6825FC11" w:rsidR="00561F0B" w:rsidRPr="005B131A" w:rsidRDefault="00FD6B72" w:rsidP="005B131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sz w:val="24"/>
          <w:szCs w:val="24"/>
        </w:rPr>
        <w:t xml:space="preserve">A more recent approach is to standardize the models as data so </w:t>
      </w:r>
      <w:r w:rsidR="005B131A">
        <w:rPr>
          <w:rFonts w:ascii="Times New Roman" w:hAnsi="Times New Roman" w:cs="Times New Roman"/>
          <w:sz w:val="24"/>
          <w:szCs w:val="24"/>
        </w:rPr>
        <w:t>they</w:t>
      </w:r>
      <w:r w:rsidRPr="00FD6B72">
        <w:rPr>
          <w:rFonts w:ascii="Times New Roman" w:hAnsi="Times New Roman" w:cs="Times New Roman"/>
          <w:sz w:val="24"/>
          <w:szCs w:val="24"/>
        </w:rPr>
        <w:t xml:space="preserve"> can be read in an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D6B72">
        <w:rPr>
          <w:rFonts w:ascii="Times New Roman" w:hAnsi="Times New Roman" w:cs="Times New Roman"/>
          <w:sz w:val="24"/>
          <w:szCs w:val="24"/>
        </w:rPr>
        <w:t xml:space="preserve">programming language. Currently, </w:t>
      </w:r>
      <w:r w:rsidR="00D044B1" w:rsidRPr="00FD6B72">
        <w:rPr>
          <w:rFonts w:ascii="Times New Roman" w:hAnsi="Times New Roman" w:cs="Times New Roman"/>
          <w:sz w:val="24"/>
          <w:szCs w:val="24"/>
        </w:rPr>
        <w:t>Tensor</w:t>
      </w:r>
      <w:r w:rsidR="00D044B1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D044B1" w:rsidRPr="00FD6B72">
        <w:rPr>
          <w:rFonts w:ascii="Times New Roman" w:hAnsi="Times New Roman" w:cs="Times New Roman"/>
          <w:sz w:val="24"/>
          <w:szCs w:val="24"/>
        </w:rPr>
        <w:t>low</w:t>
      </w:r>
      <w:r w:rsidR="00D044B1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TF)</w:t>
      </w:r>
      <w:r w:rsidRPr="00FD6B72">
        <w:rPr>
          <w:rFonts w:ascii="Times New Roman" w:hAnsi="Times New Roman" w:cs="Times New Roman"/>
          <w:sz w:val="24"/>
          <w:szCs w:val="24"/>
        </w:rPr>
        <w:t xml:space="preserve"> has emerged as the de</w:t>
      </w:r>
      <w:r w:rsidR="00CD5FD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FD6B72">
        <w:rPr>
          <w:rFonts w:ascii="Times New Roman" w:hAnsi="Times New Roman" w:cs="Times New Roman"/>
          <w:sz w:val="24"/>
          <w:szCs w:val="24"/>
        </w:rPr>
        <w:t>fac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D6B72">
        <w:rPr>
          <w:rFonts w:ascii="Times New Roman" w:hAnsi="Times New Roman" w:cs="Times New Roman"/>
          <w:sz w:val="24"/>
          <w:szCs w:val="24"/>
        </w:rPr>
        <w:t>standard, the new SavedModel format contains a complete TensorFlow program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D6B72">
        <w:rPr>
          <w:rFonts w:ascii="Times New Roman" w:hAnsi="Times New Roman" w:cs="Times New Roman"/>
          <w:sz w:val="24"/>
          <w:szCs w:val="24"/>
        </w:rPr>
        <w:t>including weights and computation. It does not require the original model build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D6B72">
        <w:rPr>
          <w:rFonts w:ascii="Times New Roman" w:hAnsi="Times New Roman" w:cs="Times New Roman"/>
          <w:sz w:val="24"/>
          <w:szCs w:val="24"/>
        </w:rPr>
        <w:t>code to run, which makes it useful for sharing.</w:t>
      </w:r>
    </w:p>
    <w:p w14:paraId="0EDBE74A" w14:textId="66BEE534" w:rsidR="00D044B1" w:rsidRDefault="00D044B1" w:rsidP="00D044B1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>Working of Model Serving</w:t>
      </w:r>
    </w:p>
    <w:p w14:paraId="446BF14E" w14:textId="77777777" w:rsidR="00D044B1" w:rsidRDefault="00D044B1" w:rsidP="00D044B1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p w14:paraId="1C837A29" w14:textId="4E17164A" w:rsidR="0015238B" w:rsidRPr="00FD6B72" w:rsidRDefault="00FD6B72" w:rsidP="0015238B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Model </w:t>
      </w:r>
      <w:r w:rsidR="00D044B1"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>Serving (</w:t>
      </w: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>Model as Data) in TensorFlow</w:t>
      </w:r>
    </w:p>
    <w:p w14:paraId="2E59B562" w14:textId="4E362B55" w:rsidR="00CC0A9B" w:rsidRPr="00FD6B72" w:rsidRDefault="0015238B" w:rsidP="005B131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The serving lifecycle in 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>TensorF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low starts when TF Serving successfully identifies a model on the disk. 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>t oversee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 the file system to intercept the arrival of 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>new version of the model. The moment a new model is identified, it proceeds by creating a Loader for that version of the model. The Loader has the metadata in it. This metadata contain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 essential information </w:t>
      </w:r>
      <w:r w:rsidR="00CC0A9B" w:rsidRPr="00FD6B72">
        <w:rPr>
          <w:rFonts w:ascii="Times New Roman" w:hAnsi="Times New Roman" w:cs="Times New Roman"/>
          <w:sz w:val="24"/>
          <w:szCs w:val="24"/>
          <w:lang w:val="en-US"/>
        </w:rPr>
        <w:t>about the ML model such as the procedures to calculate GPU memory, RAM</w:t>
      </w:r>
      <w:r w:rsidR="005B131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C0A9B" w:rsidRPr="00FD6B72">
        <w:rPr>
          <w:rFonts w:ascii="Times New Roman" w:hAnsi="Times New Roman" w:cs="Times New Roman"/>
          <w:sz w:val="24"/>
          <w:szCs w:val="24"/>
          <w:lang w:val="en-US"/>
        </w:rPr>
        <w:t xml:space="preserve"> and other resources. </w:t>
      </w:r>
    </w:p>
    <w:p w14:paraId="34B00574" w14:textId="25092804" w:rsidR="00CC0A9B" w:rsidRPr="00FD6B72" w:rsidRDefault="00CC0A9B" w:rsidP="00CC0A9B">
      <w:pPr>
        <w:spacing w:after="0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Export Model </w:t>
      </w:r>
      <w:r w:rsidR="00D044B1"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>for</w:t>
      </w:r>
      <w:r w:rsidRPr="00FD6B72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Serving</w:t>
      </w:r>
    </w:p>
    <w:p w14:paraId="1AC18C7A" w14:textId="65D42747" w:rsidR="00CC0A9B" w:rsidRPr="005B131A" w:rsidRDefault="00CC0A9B" w:rsidP="00FD6B7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B131A">
        <w:rPr>
          <w:rFonts w:ascii="Times New Roman" w:hAnsi="Times New Roman" w:cs="Times New Roman"/>
          <w:sz w:val="24"/>
          <w:szCs w:val="24"/>
          <w:lang w:val="en-US"/>
        </w:rPr>
        <w:t xml:space="preserve">TensorFlow offers </w:t>
      </w:r>
      <w:r w:rsidRPr="005B131A">
        <w:rPr>
          <w:rFonts w:ascii="Times New Roman" w:hAnsi="Times New Roman" w:cs="Times New Roman"/>
          <w:color w:val="2F5496" w:themeColor="accent1" w:themeShade="BF"/>
          <w:sz w:val="24"/>
          <w:szCs w:val="24"/>
          <w:lang w:val="en-US"/>
        </w:rPr>
        <w:t xml:space="preserve">SavedModel </w:t>
      </w:r>
      <w:r w:rsidRP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 to export the model incorrect format. (SavedModel works for all types of TensorFlow models to save them). The SavedModel </w:t>
      </w:r>
      <w:r w:rsidR="00004A73" w:rsidRP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has the feature to save more than one meta-graph to a single Saved Model. </w:t>
      </w:r>
      <w:r w:rsidR="005B131A" w:rsidRP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r w:rsidR="00004A73" w:rsidRP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 offers to have different graphs for the different tasks. </w:t>
      </w:r>
    </w:p>
    <w:p w14:paraId="094F6692" w14:textId="503521BA" w:rsidR="00004A73" w:rsidRPr="00FD6B72" w:rsidRDefault="008E4D06" w:rsidP="00FD6B7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2BFEAC9" wp14:editId="3377132D">
                <wp:simplePos x="0" y="0"/>
                <wp:positionH relativeFrom="column">
                  <wp:posOffset>4044950</wp:posOffset>
                </wp:positionH>
                <wp:positionV relativeFrom="paragraph">
                  <wp:posOffset>2821305</wp:posOffset>
                </wp:positionV>
                <wp:extent cx="844550" cy="323850"/>
                <wp:effectExtent l="0" t="0" r="1270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550" cy="323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C491C9" w14:textId="77777777" w:rsidR="008E4D06" w:rsidRPr="008E4D06" w:rsidRDefault="008E4D06" w:rsidP="008E4D06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8E4D06">
                              <w:rPr>
                                <w:color w:val="000000" w:themeColor="text1"/>
                                <w:lang w:val="en-US"/>
                              </w:rPr>
                              <w:t>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BFEAC9" id="Rectangle 22" o:spid="_x0000_s1026" style="position:absolute;left:0;text-align:left;margin-left:318.5pt;margin-top:222.15pt;width:66.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" filled="f" strokecolor="#1f3763 [1604]" strokeweight="1pt">
                <v:textbox>
                  <w:txbxContent>
                    <w:p w14:paraId="7CC491C9" w14:textId="77777777" w:rsidR="008E4D06" w:rsidRPr="008E4D06" w:rsidRDefault="008E4D06" w:rsidP="008E4D06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8E4D06">
                        <w:rPr>
                          <w:color w:val="000000" w:themeColor="text1"/>
                          <w:lang w:val="en-US"/>
                        </w:rPr>
                        <w:t>Graph</w:t>
                      </w:r>
                    </w:p>
                  </w:txbxContent>
                </v:textbox>
              </v:rect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407E6B" wp14:editId="22BE76C8">
                <wp:simplePos x="0" y="0"/>
                <wp:positionH relativeFrom="column">
                  <wp:posOffset>4013200</wp:posOffset>
                </wp:positionH>
                <wp:positionV relativeFrom="paragraph">
                  <wp:posOffset>1868805</wp:posOffset>
                </wp:positionV>
                <wp:extent cx="844550" cy="323850"/>
                <wp:effectExtent l="0" t="0" r="1270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550" cy="323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34E83E" w14:textId="72F6E718" w:rsidR="008E4D06" w:rsidRPr="008E4D06" w:rsidRDefault="008E4D06" w:rsidP="008E4D06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8E4D06">
                              <w:rPr>
                                <w:color w:val="000000" w:themeColor="text1"/>
                                <w:lang w:val="en-US"/>
                              </w:rPr>
                              <w:t>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407E6B" id="Rectangle 21" o:spid="_x0000_s1027" style="position:absolute;left:0;text-align:left;margin-left:316pt;margin-top:147.15pt;width:66.5pt;height:25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" filled="f" strokecolor="#1f3763 [1604]" strokeweight="1pt">
                <v:textbox>
                  <w:txbxContent>
                    <w:p w14:paraId="6234E83E" w14:textId="72F6E718" w:rsidR="008E4D06" w:rsidRPr="008E4D06" w:rsidRDefault="008E4D06" w:rsidP="008E4D06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8E4D06">
                        <w:rPr>
                          <w:color w:val="000000" w:themeColor="text1"/>
                          <w:lang w:val="en-US"/>
                        </w:rPr>
                        <w:t>Graph</w:t>
                      </w:r>
                    </w:p>
                  </w:txbxContent>
                </v:textbox>
              </v:rect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7B6BBD4" wp14:editId="75055028">
                <wp:simplePos x="0" y="0"/>
                <wp:positionH relativeFrom="column">
                  <wp:posOffset>1295400</wp:posOffset>
                </wp:positionH>
                <wp:positionV relativeFrom="paragraph">
                  <wp:posOffset>1767205</wp:posOffset>
                </wp:positionV>
                <wp:extent cx="1568450" cy="1409700"/>
                <wp:effectExtent l="0" t="0" r="31750" b="190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68450" cy="140970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F8BA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02pt;margin-top:139.15pt;width:123.5pt;height:111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" strokecolor="black [3200]">
                <v:stroke dashstyle="dash"/>
              </v:shape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A8EFC3" wp14:editId="461E9853">
                <wp:simplePos x="0" y="0"/>
                <wp:positionH relativeFrom="column">
                  <wp:posOffset>1308100</wp:posOffset>
                </wp:positionH>
                <wp:positionV relativeFrom="paragraph">
                  <wp:posOffset>2707005</wp:posOffset>
                </wp:positionV>
                <wp:extent cx="1587500" cy="558800"/>
                <wp:effectExtent l="0" t="0" r="31750" b="317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7500" cy="55880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FEBC8" id="Straight Arrow Connector 12" o:spid="_x0000_s1026" type="#_x0000_t32" style="position:absolute;margin-left:103pt;margin-top:213.15pt;width:125pt;height:44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" strokecolor="black [3200]">
                <v:stroke dashstyle="dash"/>
              </v:shape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FBE7F9" wp14:editId="60E74225">
                <wp:simplePos x="0" y="0"/>
                <wp:positionH relativeFrom="column">
                  <wp:posOffset>1295400</wp:posOffset>
                </wp:positionH>
                <wp:positionV relativeFrom="paragraph">
                  <wp:posOffset>3602355</wp:posOffset>
                </wp:positionV>
                <wp:extent cx="2133600" cy="977900"/>
                <wp:effectExtent l="0" t="0" r="19050" b="317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0" cy="97790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B6FEC0" id="Straight Arrow Connector 15" o:spid="_x0000_s1026" type="#_x0000_t32" style="position:absolute;margin-left:102pt;margin-top:283.65pt;width:168pt;height:7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" strokecolor="black [3200]">
                <v:stroke dashstyle="dash"/>
              </v:shape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2DB3DC" wp14:editId="20B5B7A8">
                <wp:simplePos x="0" y="0"/>
                <wp:positionH relativeFrom="column">
                  <wp:posOffset>1295400</wp:posOffset>
                </wp:positionH>
                <wp:positionV relativeFrom="paragraph">
                  <wp:posOffset>3494405</wp:posOffset>
                </wp:positionV>
                <wp:extent cx="2114550" cy="615950"/>
                <wp:effectExtent l="0" t="0" r="19050" b="317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4550" cy="61595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8F60" id="Straight Arrow Connector 14" o:spid="_x0000_s1026" type="#_x0000_t32" style="position:absolute;margin-left:102pt;margin-top:275.15pt;width:166.5pt;height:4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" strokecolor="black [3200]">
                <v:stroke dashstyle="dash"/>
              </v:shape>
            </w:pict>
          </mc:Fallback>
        </mc:AlternateContent>
      </w:r>
      <w:r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765D59" wp14:editId="5F85DDAD">
                <wp:simplePos x="0" y="0"/>
                <wp:positionH relativeFrom="column">
                  <wp:posOffset>1282700</wp:posOffset>
                </wp:positionH>
                <wp:positionV relativeFrom="paragraph">
                  <wp:posOffset>3373755</wp:posOffset>
                </wp:positionV>
                <wp:extent cx="2120900" cy="260350"/>
                <wp:effectExtent l="0" t="0" r="31750" b="254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0900" cy="26035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3284" id="Straight Arrow Connector 13" o:spid="_x0000_s1026" type="#_x0000_t32" style="position:absolute;margin-left:101pt;margin-top:265.65pt;width:167pt;height:20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" strokecolor="black [3200]">
                <v:stroke dashstyle="dash"/>
              </v:shape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C0FE7D" wp14:editId="181BBE8D">
                <wp:simplePos x="0" y="0"/>
                <wp:positionH relativeFrom="column">
                  <wp:posOffset>3397250</wp:posOffset>
                </wp:positionH>
                <wp:positionV relativeFrom="paragraph">
                  <wp:posOffset>3488055</wp:posOffset>
                </wp:positionV>
                <wp:extent cx="355600" cy="342900"/>
                <wp:effectExtent l="0" t="0" r="2540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429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516D53" id="Oval 5" o:spid="_x0000_s1026" style="position:absolute;margin-left:267.5pt;margin-top:274.65pt;width:28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CC8A21" wp14:editId="5E488075">
                <wp:simplePos x="0" y="0"/>
                <wp:positionH relativeFrom="column">
                  <wp:posOffset>3397250</wp:posOffset>
                </wp:positionH>
                <wp:positionV relativeFrom="paragraph">
                  <wp:posOffset>3957955</wp:posOffset>
                </wp:positionV>
                <wp:extent cx="355600" cy="342900"/>
                <wp:effectExtent l="0" t="0" r="2540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429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658F63" id="Oval 9" o:spid="_x0000_s1026" style="position:absolute;margin-left:267.5pt;margin-top:311.65pt;width:28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37779C" wp14:editId="1EEBE4FD">
                <wp:simplePos x="0" y="0"/>
                <wp:positionH relativeFrom="column">
                  <wp:posOffset>3409950</wp:posOffset>
                </wp:positionH>
                <wp:positionV relativeFrom="paragraph">
                  <wp:posOffset>4432300</wp:posOffset>
                </wp:positionV>
                <wp:extent cx="355600" cy="342900"/>
                <wp:effectExtent l="0" t="0" r="2540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429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D000C4" id="Oval 8" o:spid="_x0000_s1026" style="position:absolute;margin-left:268.5pt;margin-top:349pt;width:28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A3F834" wp14:editId="2A35C80A">
                <wp:simplePos x="0" y="0"/>
                <wp:positionH relativeFrom="column">
                  <wp:posOffset>2914650</wp:posOffset>
                </wp:positionH>
                <wp:positionV relativeFrom="paragraph">
                  <wp:posOffset>2364105</wp:posOffset>
                </wp:positionV>
                <wp:extent cx="1435100" cy="647700"/>
                <wp:effectExtent l="0" t="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7E054" w14:textId="1F456976" w:rsidR="008E4D06" w:rsidRPr="008E4D06" w:rsidRDefault="008E4D06" w:rsidP="008E4D06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8E4D06">
                              <w:rPr>
                                <w:color w:val="000000" w:themeColor="text1"/>
                                <w:lang w:val="en-US"/>
                              </w:rPr>
                              <w:t>Meta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A3F834" id="Rectangle 4" o:spid="_x0000_s1028" style="position:absolute;left:0;text-align:left;margin-left:229.5pt;margin-top:186.15pt;width:113pt;height:5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" filled="f" strokecolor="black [3213]" strokeweight="1pt">
                <v:textbox>
                  <w:txbxContent>
                    <w:p w14:paraId="5507E054" w14:textId="1F456976" w:rsidR="008E4D06" w:rsidRPr="008E4D06" w:rsidRDefault="008E4D06" w:rsidP="008E4D06">
                      <w:pPr>
                        <w:spacing w:after="0"/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8E4D06">
                        <w:rPr>
                          <w:color w:val="000000" w:themeColor="text1"/>
                          <w:lang w:val="en-US"/>
                        </w:rPr>
                        <w:t>Meta Graph</w:t>
                      </w:r>
                    </w:p>
                  </w:txbxContent>
                </v:textbox>
              </v:rect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699CB3" wp14:editId="6D084D7A">
                <wp:simplePos x="0" y="0"/>
                <wp:positionH relativeFrom="column">
                  <wp:posOffset>2901950</wp:posOffset>
                </wp:positionH>
                <wp:positionV relativeFrom="paragraph">
                  <wp:posOffset>1405255</wp:posOffset>
                </wp:positionV>
                <wp:extent cx="1435100" cy="647700"/>
                <wp:effectExtent l="0" t="0" r="127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0E7C4" w14:textId="24105B78" w:rsidR="008E4D06" w:rsidRPr="008E4D06" w:rsidRDefault="008E4D06" w:rsidP="008E4D06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8E4D06">
                              <w:rPr>
                                <w:color w:val="000000" w:themeColor="text1"/>
                                <w:lang w:val="en-US"/>
                              </w:rPr>
                              <w:t>Meta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699CB3" id="Rectangle 3" o:spid="_x0000_s1029" style="position:absolute;left:0;text-align:left;margin-left:228.5pt;margin-top:110.65pt;width:113pt;height:5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" filled="f" strokecolor="black [3213]" strokeweight="1pt">
                <v:textbox>
                  <w:txbxContent>
                    <w:p w14:paraId="7840E7C4" w14:textId="24105B78" w:rsidR="008E4D06" w:rsidRPr="008E4D06" w:rsidRDefault="008E4D06" w:rsidP="008E4D06">
                      <w:pPr>
                        <w:spacing w:after="0"/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8E4D06">
                        <w:rPr>
                          <w:color w:val="000000" w:themeColor="text1"/>
                          <w:lang w:val="en-US"/>
                        </w:rPr>
                        <w:t>Meta Graph</w:t>
                      </w:r>
                    </w:p>
                  </w:txbxContent>
                </v:textbox>
              </v:rect>
            </w:pict>
          </mc:Fallback>
        </mc:AlternateContent>
      </w:r>
      <w:r w:rsidR="00004A73" w:rsidRPr="00FD6B72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66B2D" wp14:editId="5B29886A">
                <wp:simplePos x="0" y="0"/>
                <wp:positionH relativeFrom="column">
                  <wp:posOffset>584200</wp:posOffset>
                </wp:positionH>
                <wp:positionV relativeFrom="paragraph">
                  <wp:posOffset>2453005</wp:posOffset>
                </wp:positionV>
                <wp:extent cx="698500" cy="1543050"/>
                <wp:effectExtent l="0" t="0" r="2540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500" cy="15430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9BDAE7" w14:textId="57607548" w:rsidR="008E4D06" w:rsidRPr="008E4D06" w:rsidRDefault="008E4D06" w:rsidP="008E4D06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8E4D06">
                              <w:rPr>
                                <w:color w:val="000000" w:themeColor="text1"/>
                                <w:lang w:val="en-US"/>
                              </w:rPr>
                              <w:t>Saved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5D66B2D" id="Rectangle: Rounded Corners 2" o:spid="_x0000_s1030" style="position:absolute;left:0;text-align:left;margin-left:46pt;margin-top:193.15pt;width:55pt;height:12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" filled="f" strokecolor="black [3213]" strokeweight="1pt">
                <v:stroke joinstyle="miter"/>
                <v:textbox>
                  <w:txbxContent>
                    <w:p w14:paraId="299BDAE7" w14:textId="57607548" w:rsidR="008E4D06" w:rsidRPr="008E4D06" w:rsidRDefault="008E4D06" w:rsidP="008E4D06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8E4D06">
                        <w:rPr>
                          <w:color w:val="000000" w:themeColor="text1"/>
                          <w:lang w:val="en-US"/>
                        </w:rPr>
                        <w:t>Saved Model</w:t>
                      </w:r>
                    </w:p>
                  </w:txbxContent>
                </v:textbox>
              </v:roundrect>
            </w:pict>
          </mc:Fallback>
        </mc:AlternateContent>
      </w:r>
      <w:r w:rsidR="00004A73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or example, if the model has been trained. To perform inference, the graph does not need some training</w:t>
      </w:r>
      <w:r w:rsid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 w:rsidR="00004A73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operations. These operations may include the optimizer’s variables, learning rate(alpha) tensors</w:t>
      </w:r>
      <w:r w:rsid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004A73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r other preprocessing operations.</w:t>
      </w:r>
    </w:p>
    <w:p w14:paraId="22FA790F" w14:textId="7E0304C5" w:rsidR="008E4D06" w:rsidRDefault="008E4D06">
      <w:pPr>
        <w:rPr>
          <w:color w:val="000000" w:themeColor="text1"/>
          <w:lang w:val="en-US"/>
        </w:rPr>
      </w:pPr>
    </w:p>
    <w:p w14:paraId="54DAEEFA" w14:textId="6E0EDEEF" w:rsidR="008E4D06" w:rsidRDefault="008E4D06">
      <w:pPr>
        <w:rPr>
          <w:color w:val="000000" w:themeColor="text1"/>
          <w:lang w:val="en-US"/>
        </w:rPr>
      </w:pPr>
    </w:p>
    <w:p w14:paraId="4B8B692A" w14:textId="3E4E514A" w:rsidR="008E4D06" w:rsidRDefault="008E4D06">
      <w:pPr>
        <w:rPr>
          <w:color w:val="000000" w:themeColor="text1"/>
          <w:lang w:val="en-US"/>
        </w:rPr>
      </w:pPr>
    </w:p>
    <w:p w14:paraId="5D916656" w14:textId="2E0FE502" w:rsidR="008E4D06" w:rsidRDefault="008E4D06">
      <w:pPr>
        <w:rPr>
          <w:color w:val="000000" w:themeColor="text1"/>
          <w:lang w:val="en-US"/>
        </w:rPr>
      </w:pPr>
    </w:p>
    <w:p w14:paraId="32D1498E" w14:textId="21FF9F89" w:rsidR="008E4D06" w:rsidRDefault="008E4D06">
      <w:pPr>
        <w:rPr>
          <w:color w:val="000000" w:themeColor="text1"/>
          <w:lang w:val="en-US"/>
        </w:rPr>
      </w:pPr>
    </w:p>
    <w:p w14:paraId="6698012A" w14:textId="7071A383" w:rsidR="008E4D06" w:rsidRDefault="008E4D06">
      <w:pPr>
        <w:rPr>
          <w:color w:val="000000" w:themeColor="text1"/>
          <w:lang w:val="en-US"/>
        </w:rPr>
      </w:pPr>
    </w:p>
    <w:p w14:paraId="529AD113" w14:textId="1853A2BE" w:rsidR="008E4D06" w:rsidRDefault="008E4D06">
      <w:pPr>
        <w:rPr>
          <w:color w:val="000000" w:themeColor="text1"/>
          <w:lang w:val="en-US"/>
        </w:rPr>
      </w:pPr>
    </w:p>
    <w:p w14:paraId="5B970885" w14:textId="4C2ECAAE" w:rsidR="008E4D06" w:rsidRDefault="008E4D06">
      <w:pPr>
        <w:rPr>
          <w:color w:val="000000" w:themeColor="text1"/>
          <w:lang w:val="en-US"/>
        </w:rPr>
      </w:pPr>
    </w:p>
    <w:p w14:paraId="3A22526C" w14:textId="51C0D193" w:rsidR="008E4D06" w:rsidRDefault="008E4D06">
      <w:pPr>
        <w:rPr>
          <w:color w:val="000000" w:themeColor="text1"/>
          <w:lang w:val="en-US"/>
        </w:rPr>
      </w:pPr>
    </w:p>
    <w:p w14:paraId="6D34D429" w14:textId="1EBC07FB" w:rsidR="008E4D06" w:rsidRDefault="008E4D06">
      <w:pPr>
        <w:rPr>
          <w:color w:val="000000" w:themeColor="text1"/>
          <w:lang w:val="en-US"/>
        </w:rPr>
      </w:pPr>
    </w:p>
    <w:p w14:paraId="2E8AEEFE" w14:textId="22FF52B4" w:rsidR="008E4D06" w:rsidRDefault="008E4D06">
      <w:pPr>
        <w:rPr>
          <w:color w:val="000000" w:themeColor="text1"/>
          <w:lang w:val="en-US"/>
        </w:rPr>
      </w:pPr>
    </w:p>
    <w:p w14:paraId="3814815B" w14:textId="05B36238" w:rsidR="008E4D06" w:rsidRDefault="008E4D06">
      <w:pPr>
        <w:rPr>
          <w:color w:val="000000" w:themeColor="text1"/>
          <w:lang w:val="en-US"/>
        </w:rPr>
      </w:pPr>
    </w:p>
    <w:p w14:paraId="4DCBAFDF" w14:textId="1A26DA53" w:rsidR="008E4D06" w:rsidRDefault="008E4D06">
      <w:pPr>
        <w:rPr>
          <w:color w:val="000000" w:themeColor="text1"/>
          <w:lang w:val="en-US"/>
        </w:rPr>
      </w:pPr>
    </w:p>
    <w:p w14:paraId="5F927399" w14:textId="10699F6F" w:rsidR="008E4D06" w:rsidRDefault="008E4D06">
      <w:pPr>
        <w:rPr>
          <w:color w:val="000000" w:themeColor="text1"/>
          <w:lang w:val="en-US"/>
        </w:rPr>
      </w:pPr>
    </w:p>
    <w:p w14:paraId="3F16198D" w14:textId="4DDF00DA" w:rsidR="008E4D06" w:rsidRDefault="008E4D06">
      <w:pPr>
        <w:rPr>
          <w:color w:val="000000" w:themeColor="text1"/>
          <w:lang w:val="en-US"/>
        </w:rPr>
      </w:pPr>
    </w:p>
    <w:p w14:paraId="7F3081BC" w14:textId="02EE01A3" w:rsidR="008E4D06" w:rsidRDefault="008E4D06">
      <w:pPr>
        <w:rPr>
          <w:color w:val="000000" w:themeColor="text1"/>
          <w:lang w:val="en-US"/>
        </w:rPr>
      </w:pPr>
    </w:p>
    <w:p w14:paraId="7FC172E6" w14:textId="3B9455CF" w:rsidR="008E4D06" w:rsidRPr="00FD6B72" w:rsidRDefault="008E4D06" w:rsidP="005B131A">
      <w:pPr>
        <w:spacing w:after="0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n other words, the SavedModels allows the ML engineers to save the graphs with different configurations. Here is a twist, if we save three graphs, all three graphs will use the same set of variables. Which results in </w:t>
      </w:r>
      <w:r w:rsidRPr="00FD6B72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memory efficiency.</w:t>
      </w:r>
    </w:p>
    <w:p w14:paraId="44ACC941" w14:textId="0EF32B8E" w:rsidR="008E4D06" w:rsidRPr="00FD6B72" w:rsidRDefault="008E4D06">
      <w:pP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</w:pPr>
      <w:r w:rsidRPr="00FD6B72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  <w:t>Easy Deployment:</w:t>
      </w:r>
    </w:p>
    <w:p w14:paraId="327D9427" w14:textId="6965B77A" w:rsidR="009031E3" w:rsidRPr="00FD6B72" w:rsidRDefault="005B131A" w:rsidP="00FD6B72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 f</w:t>
      </w:r>
      <w:r w:rsidR="008E4D06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w years back, during the deployment of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8E4D06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F model on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8E4D06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obile device. The programmer must know the names of the input and output tensors for feeding and fetching the</w:t>
      </w:r>
      <w:r w:rsidR="009031E3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ata to/from the model. This was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9031E3"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ery difficult task for most of the programmers.</w:t>
      </w:r>
    </w:p>
    <w:p w14:paraId="3E78AE7D" w14:textId="77615ED8" w:rsidR="009031E3" w:rsidRPr="00FD6B72" w:rsidRDefault="009031E3" w:rsidP="00FD6B7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FD6B72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o assist the programmers, TF offers SignatureDefs. In simple words, SignatureDefs determine the proper input and output tensors for the computational graph.</w:t>
      </w:r>
    </w:p>
    <w:p w14:paraId="25861688" w14:textId="6251CA2F" w:rsidR="009031E3" w:rsidRPr="00C64B8E" w:rsidRDefault="009031E3" w:rsidP="009031E3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</w:pPr>
      <w:r w:rsidRPr="00C64B8E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  <w:t xml:space="preserve">Serving </w:t>
      </w:r>
      <w:r w:rsidR="00D044B1" w:rsidRPr="00C64B8E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  <w:t>APIs</w:t>
      </w:r>
      <w:r w:rsidRPr="00C64B8E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  <w:t xml:space="preserve"> in TF</w:t>
      </w:r>
    </w:p>
    <w:p w14:paraId="685E6DC7" w14:textId="31EE55E9" w:rsidR="009031E3" w:rsidRPr="00C64B8E" w:rsidRDefault="00D044B1" w:rsidP="00C64B8E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ow</w:t>
      </w:r>
      <w:r w:rsidR="009031E3"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re are</w:t>
      </w:r>
      <w:r w:rsidR="00902582"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following</w:t>
      </w:r>
      <w:r w:rsidR="009031E3"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ree </w:t>
      </w:r>
      <w:r w:rsidR="00902582"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PI</w:t>
      </w:r>
      <w:r w:rsid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</w:t>
      </w:r>
      <w:r w:rsidR="00902582"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r Serving.</w:t>
      </w:r>
    </w:p>
    <w:p w14:paraId="1190D4D3" w14:textId="49E33112" w:rsidR="00902582" w:rsidRPr="00C64B8E" w:rsidRDefault="00902582" w:rsidP="00C64B8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lassification</w:t>
      </w:r>
    </w:p>
    <w:p w14:paraId="2BDE6D16" w14:textId="37E4E3B1" w:rsidR="00902582" w:rsidRPr="00C64B8E" w:rsidRDefault="00902582" w:rsidP="00C64B8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edict</w:t>
      </w:r>
    </w:p>
    <w:p w14:paraId="62FFD065" w14:textId="12320128" w:rsidR="00902582" w:rsidRPr="00C64B8E" w:rsidRDefault="00902582" w:rsidP="00C64B8E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gression</w:t>
      </w:r>
    </w:p>
    <w:p w14:paraId="7B3992C9" w14:textId="1ED4E78C" w:rsidR="00902582" w:rsidRDefault="00902582" w:rsidP="00C64B8E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ach SignatureDefs matches a specific RPC API. The Regression SignatureDef is used for Regression RPC API.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lassification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ignatureDef is used 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o classify 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PC API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</w:t>
      </w:r>
      <w:r w:rsidR="005B13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Pr="00C64B8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ame method is repeated for others.</w:t>
      </w:r>
    </w:p>
    <w:p w14:paraId="2D6700B0" w14:textId="77777777" w:rsidR="005B131A" w:rsidRPr="00902582" w:rsidRDefault="005B131A" w:rsidP="00C64B8E">
      <w:pPr>
        <w:spacing w:after="0"/>
        <w:jc w:val="both"/>
        <w:rPr>
          <w:color w:val="000000" w:themeColor="text1"/>
          <w:lang w:val="en-US"/>
        </w:rPr>
      </w:pPr>
    </w:p>
    <w:sectPr w:rsidR="005B131A" w:rsidRPr="009025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B6763"/>
    <w:multiLevelType w:val="hybridMultilevel"/>
    <w:tmpl w:val="F692D2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3F663C"/>
    <w:multiLevelType w:val="hybridMultilevel"/>
    <w:tmpl w:val="93D49F5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TUyNbEwNjc1MTNR0lEKTi0uzszPAykwrAUARcbv9ywAAAA="/>
  </w:docVars>
  <w:rsids>
    <w:rsidRoot w:val="0015238B"/>
    <w:rsid w:val="00004A73"/>
    <w:rsid w:val="0015238B"/>
    <w:rsid w:val="00361ED4"/>
    <w:rsid w:val="00561F0B"/>
    <w:rsid w:val="005B131A"/>
    <w:rsid w:val="0085732E"/>
    <w:rsid w:val="008E4D06"/>
    <w:rsid w:val="00902582"/>
    <w:rsid w:val="009031E3"/>
    <w:rsid w:val="00C64B8E"/>
    <w:rsid w:val="00CC0A9B"/>
    <w:rsid w:val="00CD5FDC"/>
    <w:rsid w:val="00D044B1"/>
    <w:rsid w:val="00FD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2C26F"/>
  <w15:chartTrackingRefBased/>
  <w15:docId w15:val="{769C9B5A-9920-43AA-AD85-C100C8643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5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-134161-070</dc:creator>
  <cp:keywords/>
  <dc:description/>
  <cp:lastModifiedBy>01-134161-070</cp:lastModifiedBy>
  <cp:revision>5</cp:revision>
  <dcterms:created xsi:type="dcterms:W3CDTF">2021-05-25T19:40:00Z</dcterms:created>
  <dcterms:modified xsi:type="dcterms:W3CDTF">2021-05-25T22:04:00Z</dcterms:modified>
</cp:coreProperties>
</file>